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drawing>
          <wp:inline distT="0" distB="0" distL="0" distR="0" wp14:anchorId="7F8A3B72" wp14:editId="55A463C6">
            <wp:extent cx="5457825" cy="5543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57825" cy="5543550"/>
                    </a:xfrm>
                    <a:prstGeom prst="rect">
                      <a:avLst/>
                    </a:prstGeom>
                  </pic:spPr>
                </pic:pic>
              </a:graphicData>
            </a:graphic>
          </wp:inline>
        </w:drawing>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lastRenderedPageBreak/>
        <w:drawing>
          <wp:inline distT="0" distB="0" distL="0" distR="0" wp14:anchorId="5C1E6ED4" wp14:editId="7678ACA9">
            <wp:extent cx="51816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81600" cy="5486400"/>
                    </a:xfrm>
                    <a:prstGeom prst="rect">
                      <a:avLst/>
                    </a:prstGeom>
                  </pic:spPr>
                </pic:pic>
              </a:graphicData>
            </a:graphic>
          </wp:inline>
        </w:drawing>
      </w: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lastRenderedPageBreak/>
        <w:drawing>
          <wp:inline distT="0" distB="0" distL="0" distR="0" wp14:anchorId="4B53A3E2" wp14:editId="62C2E50C">
            <wp:extent cx="5000625" cy="5467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0625" cy="5467350"/>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lastRenderedPageBreak/>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 </w:t>
      </w:r>
      <w:r w:rsidRPr="00FE43D0">
        <w:rPr>
          <w:i/>
          <w:iCs/>
        </w:rPr>
        <w:t>both</w:t>
      </w:r>
      <w:r w:rsidRPr="00FE43D0">
        <w:t xml:space="preserve"> the kernel and </w:t>
      </w:r>
      <w:r w:rsidR="00FE43D0" w:rsidRPr="00FE43D0">
        <w:t>regularization</w:t>
      </w:r>
      <w:r w:rsidRPr="00FE43D0">
        <w:t xml:space="preserve">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lastRenderedPageBreak/>
        <w:drawing>
          <wp:inline distT="0" distB="0" distL="0" distR="0" wp14:anchorId="4B957F44" wp14:editId="2898F05B">
            <wp:extent cx="4981575" cy="5429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1575" cy="5429250"/>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0721CF" w:rsidRPr="004F2856" w:rsidRDefault="000721CF" w:rsidP="004F2856">
      <w:pPr>
        <w:pStyle w:val="ListParagraph"/>
        <w:numPr>
          <w:ilvl w:val="0"/>
          <w:numId w:val="7"/>
        </w:numPr>
        <w:spacing w:after="0" w:line="360" w:lineRule="auto"/>
        <w:jc w:val="both"/>
      </w:pPr>
      <w:r w:rsidRPr="004F2856">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lastRenderedPageBreak/>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3B1054">
      <w:pPr>
        <w:pStyle w:val="ListParagraph"/>
        <w:numPr>
          <w:ilvl w:val="0"/>
          <w:numId w:val="12"/>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5327650" cy="3991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Default="00DC1E02" w:rsidP="009F64F0">
      <w:pPr>
        <w:spacing w:after="0" w:line="360" w:lineRule="auto"/>
        <w:ind w:left="720"/>
      </w:pPr>
      <w:r w:rsidRPr="00DC1E02">
        <w:rPr>
          <w:noProof/>
        </w:rPr>
        <w:lastRenderedPageBreak/>
        <w:drawing>
          <wp:inline distT="0" distB="0" distL="0" distR="0">
            <wp:extent cx="5327650" cy="3991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9F64F0">
      <w:pPr>
        <w:spacing w:after="0" w:line="360" w:lineRule="auto"/>
        <w:ind w:left="720"/>
      </w:pPr>
      <w:r w:rsidRPr="009E61C9">
        <w:rPr>
          <w:noProof/>
        </w:rPr>
        <w:drawing>
          <wp:inline distT="0" distB="0" distL="0" distR="0">
            <wp:extent cx="2918494" cy="218660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906" cy="2191413"/>
                    </a:xfrm>
                    <a:prstGeom prst="rect">
                      <a:avLst/>
                    </a:prstGeom>
                    <a:noFill/>
                    <a:ln>
                      <a:noFill/>
                    </a:ln>
                  </pic:spPr>
                </pic:pic>
              </a:graphicData>
            </a:graphic>
          </wp:inline>
        </w:drawing>
      </w:r>
      <w:r w:rsidRPr="009E61C9">
        <w:t xml:space="preserve"> </w:t>
      </w:r>
      <w:r w:rsidRPr="009E61C9">
        <w:rPr>
          <w:noProof/>
        </w:rPr>
        <w:drawing>
          <wp:inline distT="0" distB="0" distL="0" distR="0">
            <wp:extent cx="2865114" cy="214661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9085" cy="2157081"/>
                    </a:xfrm>
                    <a:prstGeom prst="rect">
                      <a:avLst/>
                    </a:prstGeom>
                    <a:noFill/>
                    <a:ln>
                      <a:noFill/>
                    </a:ln>
                  </pic:spPr>
                </pic:pic>
              </a:graphicData>
            </a:graphic>
          </wp:inline>
        </w:drawing>
      </w:r>
    </w:p>
    <w:p w:rsidR="008A2B9E" w:rsidRDefault="008A2B9E" w:rsidP="00317278">
      <w:pPr>
        <w:spacing w:after="0" w:line="360" w:lineRule="auto"/>
        <w:rPr>
          <w:i/>
        </w:rPr>
      </w:pPr>
    </w:p>
    <w:p w:rsidR="00317278" w:rsidRDefault="00317278" w:rsidP="00317278">
      <w:pPr>
        <w:spacing w:after="0" w:line="360" w:lineRule="auto"/>
        <w:rPr>
          <w:i/>
        </w:rPr>
      </w:pPr>
      <w:r w:rsidRPr="00317278">
        <w:rPr>
          <w:i/>
          <w:noProof/>
        </w:rPr>
        <w:lastRenderedPageBreak/>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317278" w:rsidP="00317278">
      <w:pPr>
        <w:spacing w:after="0" w:line="360" w:lineRule="auto"/>
        <w:rPr>
          <w:i/>
        </w:rPr>
      </w:pPr>
    </w:p>
    <w:p w:rsidR="00317278" w:rsidRDefault="00317278" w:rsidP="00317278">
      <w:pPr>
        <w:spacing w:after="0" w:line="360" w:lineRule="auto"/>
        <w:rPr>
          <w:i/>
        </w:rPr>
      </w:pPr>
      <w:r w:rsidRPr="00317278">
        <w:rPr>
          <w:i/>
          <w:noProof/>
        </w:rPr>
        <w:drawing>
          <wp:inline distT="0" distB="0" distL="0" distR="0">
            <wp:extent cx="3343001" cy="25046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7446" cy="2507992"/>
                    </a:xfrm>
                    <a:prstGeom prst="rect">
                      <a:avLst/>
                    </a:prstGeom>
                    <a:noFill/>
                    <a:ln>
                      <a:noFill/>
                    </a:ln>
                  </pic:spPr>
                </pic:pic>
              </a:graphicData>
            </a:graphic>
          </wp:inline>
        </w:drawing>
      </w:r>
    </w:p>
    <w:p w:rsidR="00317278" w:rsidRDefault="00317278" w:rsidP="003B1054">
      <w:pPr>
        <w:pStyle w:val="ListParagraph"/>
        <w:numPr>
          <w:ilvl w:val="0"/>
          <w:numId w:val="12"/>
        </w:numPr>
        <w:spacing w:after="0" w:line="360" w:lineRule="auto"/>
      </w:pPr>
      <w:r w:rsidRPr="00317278">
        <w:t xml:space="preserve">With increased number of sigma2 ,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C62C95" w:rsidP="003B1054">
      <w:pPr>
        <w:pStyle w:val="ListParagraph"/>
        <w:numPr>
          <w:ilvl w:val="0"/>
          <w:numId w:val="12"/>
        </w:numPr>
        <w:spacing w:after="0" w:line="360" w:lineRule="auto"/>
      </w:pPr>
      <w:r>
        <w:rPr>
          <w:i/>
        </w:rPr>
        <w:tab/>
      </w:r>
      <w:r>
        <w:t xml:space="preserve">With fixed Sigma2 value and varying gamma values, the </w:t>
      </w:r>
      <w:r w:rsidR="00CE102F">
        <w:t>number of misclassifications are as below;</w:t>
      </w:r>
    </w:p>
    <w:p w:rsidR="00CE102F" w:rsidRDefault="00CE102F" w:rsidP="00317278">
      <w:pPr>
        <w:spacing w:after="0" w:line="360" w:lineRule="auto"/>
      </w:pPr>
      <w:r w:rsidRPr="00CE102F">
        <w:rPr>
          <w:noProof/>
        </w:rPr>
        <w:lastRenderedPageBreak/>
        <w:drawing>
          <wp:inline distT="0" distB="0" distL="0" distR="0">
            <wp:extent cx="5327650" cy="39916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CE102F" w:rsidRDefault="00CE102F" w:rsidP="00317278">
      <w:pPr>
        <w:spacing w:after="0" w:line="360" w:lineRule="auto"/>
      </w:pPr>
    </w:p>
    <w:p w:rsidR="00CE102F" w:rsidRDefault="00CE102F" w:rsidP="004C745B">
      <w:pPr>
        <w:pStyle w:val="ListParagraph"/>
        <w:numPr>
          <w:ilvl w:val="0"/>
          <w:numId w:val="7"/>
        </w:numPr>
        <w:spacing w:after="0" w:line="360" w:lineRule="auto"/>
        <w:jc w:val="both"/>
      </w:pPr>
      <w:r>
        <w:t>A Good range of gamma values starts from ~0.05. Below this value, the contour plot is finding a</w:t>
      </w:r>
      <w:r w:rsidRPr="00CE102F">
        <w:t xml:space="preserve"> matrix with the same value everywhere and doesn't have any</w:t>
      </w:r>
      <w:r w:rsidR="0095684B">
        <w:t xml:space="preserve"> level change, so no contour could</w:t>
      </w:r>
      <w:r w:rsidRPr="00CE102F">
        <w:t xml:space="preserve"> be drawn.</w:t>
      </w:r>
    </w:p>
    <w:p w:rsidR="00D2438B" w:rsidRPr="00D2438B" w:rsidRDefault="00F70180" w:rsidP="00D2438B">
      <w:pPr>
        <w:pStyle w:val="ListParagraph"/>
        <w:numPr>
          <w:ilvl w:val="0"/>
          <w:numId w:val="7"/>
        </w:numPr>
        <w:spacing w:after="0" w:line="360" w:lineRule="auto"/>
        <w:jc w:val="both"/>
        <w:rPr>
          <w:i/>
        </w:rPr>
      </w:pPr>
      <w:r>
        <w:t xml:space="preserve">When the gamma value is increased further (500 in our case for the given data set and the parameter settings), the decision boundary becomes 2 instead of original one. Now the misclassified data points are also increased (from 0 to 1). </w:t>
      </w:r>
      <w:r w:rsidR="004C745B">
        <w:t>Thus,</w:t>
      </w:r>
      <w:r>
        <w:t xml:space="preserve"> </w:t>
      </w:r>
      <w:r w:rsidR="004C745B">
        <w:t>the maximum parameter value in this case is preferred to be less than 500.</w:t>
      </w:r>
      <w:r w:rsidR="00D2438B">
        <w:t xml:space="preserve"> This is visible as below;</w:t>
      </w:r>
    </w:p>
    <w:p w:rsidR="00D2438B" w:rsidRPr="00D2438B" w:rsidRDefault="00D2438B" w:rsidP="00D2438B">
      <w:pPr>
        <w:pStyle w:val="ListParagraph"/>
        <w:numPr>
          <w:ilvl w:val="0"/>
          <w:numId w:val="7"/>
        </w:numPr>
        <w:spacing w:after="0" w:line="360" w:lineRule="auto"/>
        <w:jc w:val="both"/>
        <w:rPr>
          <w:i/>
        </w:rPr>
      </w:pPr>
      <w:r w:rsidRPr="00D2438B">
        <w:rPr>
          <w:i/>
          <w:noProof/>
        </w:rPr>
        <w:drawing>
          <wp:inline distT="0" distB="0" distL="0" distR="0">
            <wp:extent cx="2963041" cy="2219985"/>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3160" cy="2227567"/>
                    </a:xfrm>
                    <a:prstGeom prst="rect">
                      <a:avLst/>
                    </a:prstGeom>
                    <a:noFill/>
                    <a:ln>
                      <a:noFill/>
                    </a:ln>
                  </pic:spPr>
                </pic:pic>
              </a:graphicData>
            </a:graphic>
          </wp:inline>
        </w:drawing>
      </w:r>
      <w:r w:rsidRPr="00D2438B">
        <w:rPr>
          <w:i/>
        </w:rPr>
        <w:t xml:space="preserve"> </w:t>
      </w:r>
      <w:r w:rsidRPr="00D2438B">
        <w:rPr>
          <w:i/>
          <w:noProof/>
        </w:rPr>
        <w:drawing>
          <wp:inline distT="0" distB="0" distL="0" distR="0">
            <wp:extent cx="2671555" cy="25492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3949" cy="2561126"/>
                    </a:xfrm>
                    <a:prstGeom prst="rect">
                      <a:avLst/>
                    </a:prstGeom>
                    <a:noFill/>
                    <a:ln>
                      <a:noFill/>
                    </a:ln>
                  </pic:spPr>
                </pic:pic>
              </a:graphicData>
            </a:graphic>
          </wp:inline>
        </w:drawing>
      </w:r>
    </w:p>
    <w:p w:rsidR="00D2438B" w:rsidRDefault="00D2438B" w:rsidP="00D2438B">
      <w:pPr>
        <w:pStyle w:val="ListParagraph"/>
        <w:spacing w:after="0" w:line="360" w:lineRule="auto"/>
        <w:ind w:left="1080"/>
        <w:jc w:val="both"/>
      </w:pPr>
    </w:p>
    <w:p w:rsidR="00D2438B" w:rsidRDefault="00D2438B" w:rsidP="00D2438B">
      <w:pPr>
        <w:pStyle w:val="ListParagraph"/>
        <w:spacing w:after="0" w:line="360" w:lineRule="auto"/>
        <w:ind w:left="1080"/>
        <w:jc w:val="both"/>
        <w:rPr>
          <w:i/>
        </w:rPr>
      </w:pPr>
    </w:p>
    <w:p w:rsidR="00706DDE" w:rsidRDefault="00706DDE" w:rsidP="00D2438B">
      <w:pPr>
        <w:pStyle w:val="ListParagraph"/>
        <w:spacing w:after="0" w:line="360" w:lineRule="auto"/>
        <w:ind w:left="1080"/>
        <w:jc w:val="both"/>
      </w:pPr>
      <w:r>
        <w:t>The Choice of hyper parameters:</w:t>
      </w:r>
    </w:p>
    <w:p w:rsidR="00706DDE" w:rsidRDefault="00050FB6" w:rsidP="00D2438B">
      <w:pPr>
        <w:pStyle w:val="ListParagraph"/>
        <w:spacing w:after="0" w:line="360" w:lineRule="auto"/>
        <w:ind w:left="1080"/>
        <w:jc w:val="both"/>
      </w:pPr>
      <w:r>
        <w:t>Performance in terms of misclassification on the validation set:</w:t>
      </w:r>
    </w:p>
    <w:p w:rsidR="00050FB6" w:rsidRDefault="00FA41BF" w:rsidP="00D2438B">
      <w:pPr>
        <w:pStyle w:val="ListParagraph"/>
        <w:spacing w:after="0" w:line="360" w:lineRule="auto"/>
        <w:ind w:left="1080"/>
        <w:jc w:val="both"/>
      </w:pPr>
      <w:r w:rsidRPr="00FA41BF">
        <w:rPr>
          <w:noProof/>
        </w:rPr>
        <w:drawing>
          <wp:inline distT="0" distB="0" distL="0" distR="0">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FA41BF" w:rsidRDefault="00FA41BF" w:rsidP="00D2438B">
      <w:pPr>
        <w:pStyle w:val="ListParagraph"/>
        <w:spacing w:after="0" w:line="360" w:lineRule="auto"/>
        <w:ind w:left="1080"/>
        <w:jc w:val="both"/>
      </w:pPr>
    </w:p>
    <w:p w:rsidR="00FA41BF" w:rsidRDefault="00842A68" w:rsidP="00CE2BAF">
      <w:pPr>
        <w:pStyle w:val="ListParagraph"/>
        <w:numPr>
          <w:ilvl w:val="0"/>
          <w:numId w:val="7"/>
        </w:numPr>
        <w:spacing w:after="0" w:line="360" w:lineRule="auto"/>
        <w:jc w:val="both"/>
      </w:pPr>
      <w:r>
        <w:t xml:space="preserve">With less value of sigma2  over the range of gamma parameters, the </w:t>
      </w:r>
      <w:r w:rsidR="00CE2BAF">
        <w:t>number of misclassified data points are still less.</w:t>
      </w:r>
    </w:p>
    <w:p w:rsidR="00CE2BAF" w:rsidRDefault="00CE2BAF" w:rsidP="00CE2BAF">
      <w:pPr>
        <w:pStyle w:val="ListParagraph"/>
        <w:numPr>
          <w:ilvl w:val="0"/>
          <w:numId w:val="7"/>
        </w:numPr>
        <w:spacing w:after="0" w:line="360" w:lineRule="auto"/>
        <w:jc w:val="both"/>
      </w:pPr>
      <w:r>
        <w:t>When the sigma2 increases above the 4 and for the value of gamma under 50, the there is a misclassified data point(s).</w:t>
      </w:r>
    </w:p>
    <w:p w:rsidR="00CE2BAF" w:rsidRDefault="00CE2BAF" w:rsidP="00D2438B">
      <w:pPr>
        <w:pStyle w:val="ListParagraph"/>
        <w:spacing w:after="0" w:line="360" w:lineRule="auto"/>
        <w:ind w:left="1080"/>
        <w:jc w:val="both"/>
      </w:pPr>
    </w:p>
    <w:p w:rsidR="00FA41BF" w:rsidRPr="00FC448B" w:rsidRDefault="008F3831" w:rsidP="00D2438B">
      <w:pPr>
        <w:pStyle w:val="ListParagraph"/>
        <w:spacing w:after="0" w:line="360" w:lineRule="auto"/>
        <w:ind w:left="1080"/>
        <w:jc w:val="both"/>
        <w:rPr>
          <w:b/>
          <w:i/>
        </w:rPr>
      </w:pPr>
      <w:r w:rsidRPr="00FC448B">
        <w:rPr>
          <w:b/>
          <w:i/>
        </w:rPr>
        <w:t>Cross validation:</w:t>
      </w:r>
    </w:p>
    <w:p w:rsidR="00D30382" w:rsidRPr="00C029C7" w:rsidRDefault="00D30382" w:rsidP="00D30382">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all the sets of given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D30382" w:rsidRPr="00C029C7" w:rsidRDefault="00D30382" w:rsidP="00D30382">
      <w:pPr>
        <w:jc w:val="both"/>
        <w:rPr>
          <w:bCs/>
        </w:rPr>
      </w:pPr>
      <w:r w:rsidRPr="00C029C7">
        <w:rPr>
          <w:bCs/>
        </w:rPr>
        <w:t>For example:</w:t>
      </w:r>
    </w:p>
    <w:p w:rsidR="00D30382" w:rsidRPr="00C029C7" w:rsidRDefault="00D30382" w:rsidP="00D30382">
      <w:pPr>
        <w:jc w:val="both"/>
        <w:rPr>
          <w:bCs/>
        </w:rPr>
      </w:pPr>
      <w:r w:rsidRPr="00C029C7">
        <w:rPr>
          <w:bCs/>
        </w:rPr>
        <w:t>Step 1 : Splitting the total data set into 10 (most times uniform) sets. Let’s say K=10</w:t>
      </w:r>
    </w:p>
    <w:p w:rsidR="00D30382" w:rsidRPr="00C029C7" w:rsidRDefault="00D30382" w:rsidP="00D30382">
      <w:pPr>
        <w:jc w:val="both"/>
        <w:rPr>
          <w:bCs/>
        </w:rPr>
      </w:pPr>
      <w:r w:rsidRPr="00C029C7">
        <w:rPr>
          <w:bCs/>
        </w:rPr>
        <w:t>St</w:t>
      </w:r>
      <w:r>
        <w:rPr>
          <w:bCs/>
        </w:rPr>
        <w:t>ep 2 : Consider 1 set as validation</w:t>
      </w:r>
      <w:r w:rsidRPr="00C029C7">
        <w:rPr>
          <w:bCs/>
        </w:rPr>
        <w:t xml:space="preserve"> set with remaining (K-1) sets for training the model</w:t>
      </w:r>
    </w:p>
    <w:p w:rsidR="00D30382" w:rsidRPr="00C029C7" w:rsidRDefault="00D30382" w:rsidP="00D30382">
      <w:pPr>
        <w:jc w:val="both"/>
        <w:rPr>
          <w:bCs/>
        </w:rPr>
      </w:pPr>
      <w:r w:rsidRPr="00C029C7">
        <w:rPr>
          <w:bCs/>
        </w:rPr>
        <w:t>Step 3 : Choose a different set now and keeping the remaining sets for training the model</w:t>
      </w:r>
    </w:p>
    <w:p w:rsidR="00D30382" w:rsidRPr="00C029C7" w:rsidRDefault="00D30382" w:rsidP="00D30382">
      <w:pPr>
        <w:jc w:val="both"/>
        <w:rPr>
          <w:bCs/>
        </w:rPr>
      </w:pPr>
      <w:r w:rsidRPr="00C029C7">
        <w:rPr>
          <w:bCs/>
        </w:rPr>
        <w:t>Step 4 : Step 2 and 3 makes all the sets of data (different samples in the population) to train the model.</w:t>
      </w:r>
    </w:p>
    <w:p w:rsidR="00D30382" w:rsidRPr="00C029C7" w:rsidRDefault="00D30382" w:rsidP="00D30382">
      <w:pPr>
        <w:jc w:val="both"/>
        <w:rPr>
          <w:bCs/>
        </w:rPr>
      </w:pPr>
      <w:r w:rsidRPr="00C029C7">
        <w:rPr>
          <w:bCs/>
        </w:rPr>
        <w:lastRenderedPageBreak/>
        <w:t>The above Cross validation procedure ensures the model is fair for any unknown new dataset.</w:t>
      </w:r>
    </w:p>
    <w:p w:rsidR="00D30382" w:rsidRDefault="00D30382" w:rsidP="00D30382">
      <w:pPr>
        <w:jc w:val="both"/>
        <w:rPr>
          <w:bCs/>
        </w:rPr>
      </w:pPr>
      <w:r>
        <w:rPr>
          <w:bCs/>
        </w:rPr>
        <w:t>Optimization algorithms like g</w:t>
      </w:r>
      <w:r w:rsidRPr="00C029C7">
        <w:rPr>
          <w:bCs/>
        </w:rPr>
        <w:t xml:space="preserve">rid </w:t>
      </w:r>
      <w:r w:rsidRPr="00C029C7">
        <w:rPr>
          <w:bCs/>
        </w:rPr>
        <w:t>search</w:t>
      </w:r>
      <w:r>
        <w:rPr>
          <w:bCs/>
        </w:rPr>
        <w:t>, is</w:t>
      </w:r>
      <w:r w:rsidRPr="00C029C7">
        <w:rPr>
          <w:bCs/>
        </w:rPr>
        <w:t xml:space="preserve"> useful when the parameters are not learned within the estimators, so that it can be set by Grid search by </w:t>
      </w:r>
      <w:r w:rsidRPr="00C029C7">
        <w:rPr>
          <w:bCs/>
        </w:rPr>
        <w:t>considering</w:t>
      </w:r>
      <w:r w:rsidRPr="00C029C7">
        <w:rPr>
          <w:bCs/>
        </w:rPr>
        <w:t xml:space="preserve"> the given range of parameters.</w:t>
      </w:r>
    </w:p>
    <w:p w:rsidR="00CE35D5" w:rsidRDefault="00FC448B" w:rsidP="00D30382">
      <w:pPr>
        <w:jc w:val="both"/>
        <w:rPr>
          <w:bCs/>
        </w:rPr>
      </w:pPr>
      <w:r>
        <w:rPr>
          <w:bCs/>
        </w:rPr>
        <w:t xml:space="preserve">Simple validation procedure, has the parameters optimized and having been trained </w:t>
      </w:r>
      <w:r w:rsidR="00CE35D5">
        <w:rPr>
          <w:bCs/>
        </w:rPr>
        <w:t>for one set of validation set in the whole dataset. So, it might not generalize well to the data which the model had not seen before and might overfit t</w:t>
      </w:r>
      <w:bookmarkStart w:id="0" w:name="_GoBack"/>
      <w:bookmarkEnd w:id="0"/>
      <w:r w:rsidR="00CE35D5">
        <w:rPr>
          <w:bCs/>
        </w:rPr>
        <w:t xml:space="preserve">o the given set of data. </w:t>
      </w:r>
    </w:p>
    <w:p w:rsidR="00D30382" w:rsidRDefault="00CE35D5" w:rsidP="00D30382">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D30382" w:rsidRDefault="00D30382" w:rsidP="00D30382">
      <w:pPr>
        <w:jc w:val="both"/>
        <w:rPr>
          <w:bCs/>
        </w:rPr>
      </w:pPr>
    </w:p>
    <w:p w:rsidR="008F3831" w:rsidRDefault="008F3831" w:rsidP="00D2438B">
      <w:pPr>
        <w:pStyle w:val="ListParagraph"/>
        <w:spacing w:after="0" w:line="360" w:lineRule="auto"/>
        <w:ind w:left="1080"/>
        <w:jc w:val="both"/>
      </w:pPr>
    </w:p>
    <w:p w:rsidR="00FA41BF" w:rsidRPr="00706DDE" w:rsidRDefault="00FA41BF" w:rsidP="00D2438B">
      <w:pPr>
        <w:pStyle w:val="ListParagraph"/>
        <w:spacing w:after="0" w:line="360" w:lineRule="auto"/>
        <w:ind w:left="1080"/>
        <w:jc w:val="both"/>
      </w:pPr>
    </w:p>
    <w:p w:rsidR="00861356" w:rsidRDefault="00861356" w:rsidP="003B1054">
      <w:pPr>
        <w:pStyle w:val="ListParagraph"/>
        <w:numPr>
          <w:ilvl w:val="1"/>
          <w:numId w:val="12"/>
        </w:numPr>
        <w:spacing w:after="0" w:line="360" w:lineRule="auto"/>
      </w:pPr>
      <w:r>
        <w:t>Homework Problems</w:t>
      </w:r>
    </w:p>
    <w:p w:rsidR="00861356" w:rsidRDefault="00861356" w:rsidP="003B1054">
      <w:pPr>
        <w:pStyle w:val="ListParagraph"/>
        <w:numPr>
          <w:ilvl w:val="2"/>
          <w:numId w:val="12"/>
        </w:numPr>
        <w:spacing w:after="0" w:line="360" w:lineRule="auto"/>
      </w:pPr>
      <w:r>
        <w:t>The Ripley Data-set</w:t>
      </w:r>
    </w:p>
    <w:p w:rsidR="00861356" w:rsidRDefault="00861356" w:rsidP="003B1054">
      <w:pPr>
        <w:pStyle w:val="ListParagraph"/>
        <w:numPr>
          <w:ilvl w:val="2"/>
          <w:numId w:val="12"/>
        </w:numPr>
        <w:spacing w:after="0" w:line="360" w:lineRule="auto"/>
      </w:pPr>
      <w:r>
        <w:t xml:space="preserve">Breast Cancer </w:t>
      </w:r>
      <w:r w:rsidRPr="007764B7">
        <w:rPr>
          <w:noProof/>
        </w:rPr>
        <w:t>Dataset</w:t>
      </w:r>
    </w:p>
    <w:p w:rsidR="00861356" w:rsidRDefault="00861356" w:rsidP="003B1054">
      <w:pPr>
        <w:pStyle w:val="ListParagraph"/>
        <w:numPr>
          <w:ilvl w:val="2"/>
          <w:numId w:val="12"/>
        </w:numPr>
        <w:spacing w:after="0" w:line="360" w:lineRule="auto"/>
      </w:pPr>
      <w:r>
        <w:t xml:space="preserve">Diabetes </w:t>
      </w:r>
      <w:r w:rsidRPr="007764B7">
        <w:rPr>
          <w:noProof/>
        </w:rPr>
        <w:t>Dat</w:t>
      </w:r>
      <w:r w:rsidR="007764B7">
        <w:rPr>
          <w:noProof/>
        </w:rPr>
        <w:t>a</w:t>
      </w:r>
      <w:r w:rsidRPr="007764B7">
        <w:rPr>
          <w:noProof/>
        </w:rPr>
        <w:t>base</w:t>
      </w:r>
    </w:p>
    <w:p w:rsidR="00861356" w:rsidRDefault="00861356" w:rsidP="00E42C0C">
      <w:pPr>
        <w:pStyle w:val="ListParagraph"/>
        <w:spacing w:after="0" w:line="360" w:lineRule="auto"/>
        <w:ind w:left="360"/>
      </w:pPr>
    </w:p>
    <w:p w:rsidR="00861356" w:rsidRPr="00A45536" w:rsidRDefault="00861356" w:rsidP="00E42C0C">
      <w:pPr>
        <w:pStyle w:val="ListParagraph"/>
        <w:spacing w:after="0" w:line="360" w:lineRule="auto"/>
        <w:ind w:left="360"/>
      </w:pPr>
    </w:p>
    <w:sectPr w:rsidR="00861356" w:rsidRPr="00A45536" w:rsidSect="00556969">
      <w:pgSz w:w="12240" w:h="15840"/>
      <w:pgMar w:top="540" w:right="900" w:bottom="1440" w:left="990" w:header="720" w:footer="179"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EE1" w:rsidRDefault="00112EE1" w:rsidP="00AE71B3">
      <w:pPr>
        <w:spacing w:after="0" w:line="240" w:lineRule="auto"/>
      </w:pPr>
      <w:r>
        <w:separator/>
      </w:r>
    </w:p>
  </w:endnote>
  <w:endnote w:type="continuationSeparator" w:id="0">
    <w:p w:rsidR="00112EE1" w:rsidRDefault="00112EE1"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EE1" w:rsidRDefault="00112EE1" w:rsidP="00AE71B3">
      <w:pPr>
        <w:spacing w:after="0" w:line="240" w:lineRule="auto"/>
      </w:pPr>
      <w:r>
        <w:separator/>
      </w:r>
    </w:p>
  </w:footnote>
  <w:footnote w:type="continuationSeparator" w:id="0">
    <w:p w:rsidR="00112EE1" w:rsidRDefault="00112EE1"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8"/>
  </w:num>
  <w:num w:numId="4">
    <w:abstractNumId w:val="7"/>
  </w:num>
  <w:num w:numId="5">
    <w:abstractNumId w:val="6"/>
  </w:num>
  <w:num w:numId="6">
    <w:abstractNumId w:val="10"/>
  </w:num>
  <w:num w:numId="7">
    <w:abstractNumId w:val="3"/>
  </w:num>
  <w:num w:numId="8">
    <w:abstractNumId w:val="2"/>
  </w:num>
  <w:num w:numId="9">
    <w:abstractNumId w:val="1"/>
  </w:num>
  <w:num w:numId="10">
    <w:abstractNumId w:val="9"/>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JrUApTCIRiwAAAA="/>
  </w:docVars>
  <w:rsids>
    <w:rsidRoot w:val="00AA5A66"/>
    <w:rsid w:val="000015A5"/>
    <w:rsid w:val="00034DC5"/>
    <w:rsid w:val="00050FB6"/>
    <w:rsid w:val="000721CF"/>
    <w:rsid w:val="001057C4"/>
    <w:rsid w:val="001129DE"/>
    <w:rsid w:val="00112EE1"/>
    <w:rsid w:val="001171E1"/>
    <w:rsid w:val="00140C20"/>
    <w:rsid w:val="0017094C"/>
    <w:rsid w:val="001A0C46"/>
    <w:rsid w:val="001D7E4E"/>
    <w:rsid w:val="00211C93"/>
    <w:rsid w:val="00212CD2"/>
    <w:rsid w:val="00216095"/>
    <w:rsid w:val="00220FD4"/>
    <w:rsid w:val="002365D3"/>
    <w:rsid w:val="00240657"/>
    <w:rsid w:val="00245B55"/>
    <w:rsid w:val="002551EE"/>
    <w:rsid w:val="00293E0D"/>
    <w:rsid w:val="002A2463"/>
    <w:rsid w:val="002A4478"/>
    <w:rsid w:val="002D4468"/>
    <w:rsid w:val="002D79A5"/>
    <w:rsid w:val="002E3903"/>
    <w:rsid w:val="002F06DE"/>
    <w:rsid w:val="00317278"/>
    <w:rsid w:val="003211E5"/>
    <w:rsid w:val="00333116"/>
    <w:rsid w:val="00354B13"/>
    <w:rsid w:val="00356176"/>
    <w:rsid w:val="00386393"/>
    <w:rsid w:val="003A38FB"/>
    <w:rsid w:val="003A68C2"/>
    <w:rsid w:val="003B0CC1"/>
    <w:rsid w:val="003B1054"/>
    <w:rsid w:val="003D209A"/>
    <w:rsid w:val="003E4D79"/>
    <w:rsid w:val="003E7188"/>
    <w:rsid w:val="0040798F"/>
    <w:rsid w:val="0044261D"/>
    <w:rsid w:val="00481AB5"/>
    <w:rsid w:val="004A7CB9"/>
    <w:rsid w:val="004B2EEB"/>
    <w:rsid w:val="004C745B"/>
    <w:rsid w:val="004D79E9"/>
    <w:rsid w:val="004F2856"/>
    <w:rsid w:val="005146E9"/>
    <w:rsid w:val="00543B2F"/>
    <w:rsid w:val="0055567A"/>
    <w:rsid w:val="00556969"/>
    <w:rsid w:val="005C3B34"/>
    <w:rsid w:val="005C6A1F"/>
    <w:rsid w:val="005D1F56"/>
    <w:rsid w:val="0060080C"/>
    <w:rsid w:val="006443E7"/>
    <w:rsid w:val="00645F7F"/>
    <w:rsid w:val="006629C6"/>
    <w:rsid w:val="006730B4"/>
    <w:rsid w:val="006964CC"/>
    <w:rsid w:val="006E0E9B"/>
    <w:rsid w:val="007016E2"/>
    <w:rsid w:val="007029E6"/>
    <w:rsid w:val="00706DDE"/>
    <w:rsid w:val="00730FBC"/>
    <w:rsid w:val="00741989"/>
    <w:rsid w:val="007451C0"/>
    <w:rsid w:val="00745F70"/>
    <w:rsid w:val="007764B7"/>
    <w:rsid w:val="0078591E"/>
    <w:rsid w:val="00796CD3"/>
    <w:rsid w:val="00805164"/>
    <w:rsid w:val="008145ED"/>
    <w:rsid w:val="00842502"/>
    <w:rsid w:val="00842A68"/>
    <w:rsid w:val="008524C9"/>
    <w:rsid w:val="00854726"/>
    <w:rsid w:val="00861356"/>
    <w:rsid w:val="00865F23"/>
    <w:rsid w:val="008921BB"/>
    <w:rsid w:val="008959A0"/>
    <w:rsid w:val="008A2B9E"/>
    <w:rsid w:val="008F3831"/>
    <w:rsid w:val="008F3FCD"/>
    <w:rsid w:val="00910B05"/>
    <w:rsid w:val="00935C32"/>
    <w:rsid w:val="0095684B"/>
    <w:rsid w:val="0096334E"/>
    <w:rsid w:val="00973D01"/>
    <w:rsid w:val="00982D3D"/>
    <w:rsid w:val="009C5678"/>
    <w:rsid w:val="009D411F"/>
    <w:rsid w:val="009E61C9"/>
    <w:rsid w:val="009F64F0"/>
    <w:rsid w:val="00A13BC3"/>
    <w:rsid w:val="00A43B8F"/>
    <w:rsid w:val="00A45536"/>
    <w:rsid w:val="00A63733"/>
    <w:rsid w:val="00A74043"/>
    <w:rsid w:val="00AA5A66"/>
    <w:rsid w:val="00AE71B3"/>
    <w:rsid w:val="00B13866"/>
    <w:rsid w:val="00B506B4"/>
    <w:rsid w:val="00B507EC"/>
    <w:rsid w:val="00C30C13"/>
    <w:rsid w:val="00C62C95"/>
    <w:rsid w:val="00C76933"/>
    <w:rsid w:val="00CD4763"/>
    <w:rsid w:val="00CE102F"/>
    <w:rsid w:val="00CE2BAF"/>
    <w:rsid w:val="00CE35D5"/>
    <w:rsid w:val="00CE3EC1"/>
    <w:rsid w:val="00CF77AA"/>
    <w:rsid w:val="00D04A2B"/>
    <w:rsid w:val="00D2438B"/>
    <w:rsid w:val="00D249E7"/>
    <w:rsid w:val="00D30382"/>
    <w:rsid w:val="00D462DB"/>
    <w:rsid w:val="00D633F6"/>
    <w:rsid w:val="00DC1E02"/>
    <w:rsid w:val="00E0754B"/>
    <w:rsid w:val="00E30641"/>
    <w:rsid w:val="00E42C0C"/>
    <w:rsid w:val="00E43DBF"/>
    <w:rsid w:val="00E520E5"/>
    <w:rsid w:val="00E717E9"/>
    <w:rsid w:val="00E86C41"/>
    <w:rsid w:val="00EB70AB"/>
    <w:rsid w:val="00ED4C0C"/>
    <w:rsid w:val="00F00002"/>
    <w:rsid w:val="00F0630B"/>
    <w:rsid w:val="00F1334C"/>
    <w:rsid w:val="00F25C30"/>
    <w:rsid w:val="00F2712D"/>
    <w:rsid w:val="00F45BBA"/>
    <w:rsid w:val="00F540FD"/>
    <w:rsid w:val="00F70180"/>
    <w:rsid w:val="00F7342B"/>
    <w:rsid w:val="00F8220C"/>
    <w:rsid w:val="00F86EDF"/>
    <w:rsid w:val="00FA047C"/>
    <w:rsid w:val="00FA11CA"/>
    <w:rsid w:val="00FA41BF"/>
    <w:rsid w:val="00FB0291"/>
    <w:rsid w:val="00FB6DAC"/>
    <w:rsid w:val="00FC448B"/>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19142"/>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1</TotalTime>
  <Pages>12</Pages>
  <Words>1428</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20</cp:revision>
  <cp:lastPrinted>2017-05-05T14:08:00Z</cp:lastPrinted>
  <dcterms:created xsi:type="dcterms:W3CDTF">2017-05-01T16:55:00Z</dcterms:created>
  <dcterms:modified xsi:type="dcterms:W3CDTF">2017-05-15T13:37:00Z</dcterms:modified>
</cp:coreProperties>
</file>